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ci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b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Fixed Effect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0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N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9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N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S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S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_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3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 la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1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)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)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2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3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6T02:33:05Z</dcterms:created>
  <dcterms:modified xsi:type="dcterms:W3CDTF">2025-01-26T02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